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file1e00484e3ca8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 Group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binedRank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Violent crime - hospital admissions for viol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B5E2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85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Abdominal Aortic Aneurysm Screening Cover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21672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90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Children in relative low income famil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16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27722C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96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Children in low income famil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-19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4873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12.5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Children in absolute low income famil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16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78B3B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16.5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Cancer screening coverage: bowe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-7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09B4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31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Homelessness - households owed a duty under the Homelessness Reduction Ac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5A34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39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New STI diagnoses per 100,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9C37C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82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Pupil abs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-1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F1E1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34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TB incid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38.0</w:t>
            </w:r>
          </w:p>
        </w:tc>
      </w:tr>
    </w:tbl>
    <w:p>
      <w:pPr>
        <w:pStyle w:val="FirstParagraph"/>
      </w:pPr>
      <w:r>
        <w:t xml:space="preserve"/>
      </w:r>
    </w:p>
    <w:p xmlns:w14="http://schemas.microsoft.com/office/word/2010/wordml">
      <w:pPr/>
      <w:r>
        <w:br w:type="page"/>
      </w:r>
    </w:p>
    <w:altChunk r:id="rId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aFChunk" Target="..//file1e00484e3ca8.docx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2-12-05T11:32:13Z</dcterms:created>
  <dcterms:modified xsi:type="dcterms:W3CDTF">2022-12-05T14:10:54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